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Social Worker position at [Organization Name] in Abu Dhabi, United Arab Emirates. With a deep passion for supporting individuals and communities through compassionate care, I am eager to contribute my skills, experience, and commitment to making a meaningful impact in the vibrant social landscape of the United Arab Emirates. As a dedicated Social Worker with over [X years] of experience in [specific areas such as child welfare, mental health services, or community development], I am confident that my background aligns perfectly with the mission and values of your organization. This opportunity to work in Abu Dhabi—a city renowned for its innovation, cultural diversity, and focus on holistic well-being—excites me profoundly.</w:t>
      </w:r>
    </w:p>
    <w:bookmarkStart w:id="20" w:name="professional-experience-and-expertise"/>
    <w:p>
      <w:pPr>
        <w:pStyle w:val="Heading2"/>
      </w:pPr>
      <w:r>
        <w:t xml:space="preserve">Professional Experience and Expertise</w:t>
      </w:r>
    </w:p>
    <w:p>
      <w:pPr>
        <w:pStyle w:val="FirstParagraph"/>
      </w:pPr>
      <w:r>
        <w:t xml:space="preserve">Throughout my career as a Social Worker, I have prioritized empowering individuals to overcome challenges and achieve their full potential. My work has included providing direct support to vulnerable populations, including children, families, and individuals facing homelessness or mental health struggles. In my previous role at [Previous Organization Name], I was responsible for conducting comprehensive assessments, developing personalized care plans, and coordinating with multidisciplinary teams to ensure holistic interventions. This experience honed my ability to navigate complex social systems while maintaining a strong ethical foundation rooted in empathy and cultural sensitivity.</w:t>
      </w:r>
    </w:p>
    <w:p>
      <w:pPr>
        <w:pStyle w:val="BodyText"/>
      </w:pPr>
      <w:r>
        <w:t xml:space="preserve">A key aspect of my practice is the emphasis on community engagement. I have consistently worked to bridge gaps between individuals and essential services, ensuring that clients receive the resources they need to thrive. For instance, during my tenure at [Previous Organization Name], I spearheaded a program that connected underserved families with educational and vocational opportunities, resulting in a 40% increase in participant self-sufficiency within six months. These efforts underscore my belief that social work is not just about addressing immediate needs but also about fostering long-term resilience and empowerment.</w:t>
      </w:r>
    </w:p>
    <w:bookmarkEnd w:id="20"/>
    <w:bookmarkStart w:id="21" w:name="X1015076a161f6b9dc499b11ccb0b3339238ba16"/>
    <w:p>
      <w:pPr>
        <w:pStyle w:val="Heading2"/>
      </w:pPr>
      <w:r>
        <w:t xml:space="preserve">Understanding the Social Work Landscape in Abu Dhabi</w:t>
      </w:r>
    </w:p>
    <w:p>
      <w:pPr>
        <w:pStyle w:val="FirstParagraph"/>
      </w:pPr>
      <w:r>
        <w:t xml:space="preserve">The United Arab Emirates, and specifically Abu Dhabi, offers a unique and dynamic environment for Social Workers. As a city that blends traditional values with modern advancements, Abu Dhabi presents opportunities to engage with diverse cultural communities while adhering to national policies that prioritize social welfare and development. I am particularly inspired by the UAE’s Vision 2021 initiative, which emphasizes the importance of social cohesion and quality of life for all residents. This aligns closely with my professional philosophy of creating equitable access to resources and support systems.</w:t>
      </w:r>
    </w:p>
    <w:p>
      <w:pPr>
        <w:pStyle w:val="BodyText"/>
      </w:pPr>
      <w:r>
        <w:t xml:space="preserve">Abu Dhabi’s commitment to fostering inclusive societies is evident in its investments in mental health services, community outreach programs, and family support networks. I am eager to contribute to these efforts by leveraging my expertise in trauma-informed care, crisis intervention, and client advocacy. My ability to adapt to multicultural environments—gained through work with diverse populations across [mention countries or regions if applicable]—has prepared me to effectively collaborate with individuals from all backgrounds, ensuring culturally competent practices that honor local traditions while promoting individual well-being.</w:t>
      </w:r>
    </w:p>
    <w:bookmarkEnd w:id="21"/>
    <w:bookmarkStart w:id="22" w:name="X8f26e17a384543c3238225bbb5304210f421495"/>
    <w:p>
      <w:pPr>
        <w:pStyle w:val="Heading2"/>
      </w:pPr>
      <w:r>
        <w:t xml:space="preserve">Commitment to Community and Cultural Sensitivity</w:t>
      </w:r>
    </w:p>
    <w:p>
      <w:pPr>
        <w:pStyle w:val="FirstParagraph"/>
      </w:pPr>
      <w:r>
        <w:t xml:space="preserve">As a Social Worker in the United Arab Emirates Abu Dhabi, I understand the importance of cultural competence. The UAE’s rich tapestry of nationalities and traditions requires a nuanced approach to social work that respects local customs while addressing universal human needs. My experience working with international communities has equipped me with the skills to navigate these complexities, ensuring that every client feels heard, respected, and supported.</w:t>
      </w:r>
    </w:p>
    <w:p>
      <w:pPr>
        <w:pStyle w:val="BodyText"/>
      </w:pPr>
      <w:r>
        <w:t xml:space="preserve">Moreover, I am deeply committed to upholding the ethical standards of social work as outlined by professional organizations such as the International Federation of Social Workers (IFSW). This includes maintaining confidentiality, advocating for clients’ rights, and adhering to best practices in service delivery. I am also continuously seeking opportunities for professional development, such as attending workshops on cultural sensitivity training and participating in networking events with social work professionals in the UAE.</w:t>
      </w:r>
    </w:p>
    <w:bookmarkEnd w:id="22"/>
    <w:bookmarkStart w:id="23" w:name="why-abu-dhabi"/>
    <w:p>
      <w:pPr>
        <w:pStyle w:val="Heading2"/>
      </w:pPr>
      <w:r>
        <w:t xml:space="preserve">Why Abu Dhabi?</w:t>
      </w:r>
    </w:p>
    <w:p>
      <w:pPr>
        <w:pStyle w:val="FirstParagraph"/>
      </w:pPr>
      <w:r>
        <w:t xml:space="preserve">The United Arab Emirates Abu Dhabi represents a unique opportunity to contribute to a society that values progress, innovation, and community well-being. The city’s rapid development has created new challenges and opportunities in the social work field, from addressing the needs of expatriate communities to supporting local initiatives focused on education and health. I am particularly drawn to the chance to work within a framework that emphasizes both individual empowerment and collective growth.</w:t>
      </w:r>
    </w:p>
    <w:p>
      <w:pPr>
        <w:pStyle w:val="BodyText"/>
      </w:pPr>
      <w:r>
        <w:t xml:space="preserve">Abu Dhabi’s emphasis on sustainability and holistic development resonates with my belief in the interconnectedness of social, economic, and environmental well-being. I am eager to collaborate with [Organization Name] to design programs that not only meet immediate needs but also build a foundation for long-term community resilience. My goal is to contribute to a society where every individual, regardless of background, has access to the support they need to lead fulfilling lives.</w:t>
      </w:r>
    </w:p>
    <w:bookmarkEnd w:id="23"/>
    <w:bookmarkStart w:id="24" w:name="conclusion"/>
    <w:p>
      <w:pPr>
        <w:pStyle w:val="Heading2"/>
      </w:pPr>
      <w:r>
        <w:t xml:space="preserve">Conclusion</w:t>
      </w:r>
    </w:p>
    <w:p>
      <w:pPr>
        <w:pStyle w:val="FirstParagraph"/>
      </w:pPr>
      <w:r>
        <w:t xml:space="preserve">In conclusion, I am excited about the possibility of joining [Organization Name] as a Social Worker in Abu Dhabi, United Arab Emirates. My dedication to social justice, my proven track record in delivering impactful services, and my commitment to cultural sensitivity make me a strong candidate for this role. I am confident that my skills and passion will enable me to contribute meaningfully to your organization’s mission of improving lives and fostering inclusive communities.</w:t>
      </w:r>
    </w:p>
    <w:p>
      <w:pPr>
        <w:pStyle w:val="BodyText"/>
      </w:pPr>
      <w:r>
        <w:t xml:space="preserve">Thank you for considering my application. I would welcome the opportunity to discuss how my background and vision align with the goals of [Organization Name]. Please feel free to contact me at [your phone number] or [your email address] at your earliest convenience. I look forward to the possibility of contributing to the vibrant social work landscape of Abu Dhab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United Arab Emirates Abu Dhabi</dc:title>
  <dc:creator/>
  <cp:keywords/>
  <dcterms:created xsi:type="dcterms:W3CDTF">2026-07-24T07:35:52Z</dcterms:created>
  <dcterms:modified xsi:type="dcterms:W3CDTF">2026-07-24T07:35:52Z</dcterms:modified>
</cp:coreProperties>
</file>

<file path=docProps/custom.xml><?xml version="1.0" encoding="utf-8"?>
<Properties xmlns="http://schemas.openxmlformats.org/officeDocument/2006/custom-properties" xmlns:vt="http://schemas.openxmlformats.org/officeDocument/2006/docPropsVTypes"/>
</file>